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e519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72e18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8T14:13:39Z</dcterms:created>
  <dcterms:modified xsi:type="dcterms:W3CDTF">2021-12-28T14:13:39Z</dcterms:modified>
</cp:coreProperties>
</file>